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718" w:rsidRDefault="00D20F9C" w:rsidP="00D20F9C">
      <w:pPr>
        <w:jc w:val="center"/>
      </w:pPr>
      <w:r>
        <w:t>Image Processing – HW1</w:t>
      </w:r>
      <w:r w:rsidR="00717EEC">
        <w:t xml:space="preserve"> (03/16</w:t>
      </w:r>
      <w:r w:rsidR="00DA0FB5">
        <w:t>/</w:t>
      </w:r>
      <w:r w:rsidR="00DB0FE1">
        <w:t>202</w:t>
      </w:r>
      <w:r w:rsidR="00717EEC">
        <w:t>1</w:t>
      </w:r>
      <w:r w:rsidR="00DA0FB5">
        <w:t>)</w:t>
      </w:r>
    </w:p>
    <w:p w:rsidR="00D20F9C" w:rsidRDefault="00D20F9C" w:rsidP="00D20F9C">
      <w:r>
        <w:t>Instructions – Follow these carefully:</w:t>
      </w:r>
    </w:p>
    <w:p w:rsidR="00D20F9C" w:rsidRDefault="00D20F9C" w:rsidP="00D20F9C">
      <w:pPr>
        <w:pStyle w:val="a7"/>
        <w:numPr>
          <w:ilvl w:val="0"/>
          <w:numId w:val="1"/>
        </w:numPr>
      </w:pPr>
      <w:r w:rsidRPr="00D20F9C">
        <w:t xml:space="preserve">Please </w:t>
      </w:r>
      <w:r w:rsidR="00F006A6">
        <w:t>upload</w:t>
      </w:r>
      <w:r w:rsidRPr="00D20F9C">
        <w:t xml:space="preserve"> your work </w:t>
      </w:r>
      <w:r w:rsidR="00F006A6">
        <w:t>to Moodle</w:t>
      </w:r>
      <w:r>
        <w:t xml:space="preserve">. In the zip file, it must have </w:t>
      </w:r>
      <w:r w:rsidR="007D24A0">
        <w:t xml:space="preserve">the source code and </w:t>
      </w:r>
      <w:r>
        <w:t xml:space="preserve">a PDF report where you </w:t>
      </w:r>
      <w:r w:rsidR="007D24A0">
        <w:t xml:space="preserve">explain and </w:t>
      </w:r>
      <w:r>
        <w:t xml:space="preserve">display the outputs for each problem.  </w:t>
      </w:r>
    </w:p>
    <w:p w:rsidR="007D24A0" w:rsidRDefault="007D24A0" w:rsidP="00D20F9C">
      <w:pPr>
        <w:pStyle w:val="a7"/>
        <w:numPr>
          <w:ilvl w:val="0"/>
          <w:numId w:val="1"/>
        </w:numPr>
      </w:pPr>
      <w:r>
        <w:t>You can use either Python or Matlab to do the work.</w:t>
      </w:r>
    </w:p>
    <w:p w:rsidR="007D24A0" w:rsidRDefault="007D24A0" w:rsidP="007D24A0">
      <w:pPr>
        <w:pStyle w:val="a7"/>
        <w:numPr>
          <w:ilvl w:val="0"/>
          <w:numId w:val="1"/>
        </w:numPr>
      </w:pPr>
      <w:r w:rsidRPr="007D24A0">
        <w:t>Please feel free to read related material</w:t>
      </w:r>
      <w:r>
        <w:t>s</w:t>
      </w:r>
      <w:r w:rsidRPr="007D24A0">
        <w:t xml:space="preserve"> available </w:t>
      </w:r>
      <w:r>
        <w:t xml:space="preserve">in </w:t>
      </w:r>
      <w:r w:rsidRPr="007D24A0">
        <w:t>the official Matlab</w:t>
      </w:r>
      <w:r>
        <w:t>/Python</w:t>
      </w:r>
      <w:r w:rsidRPr="007D24A0">
        <w:t xml:space="preserve"> documentation.</w:t>
      </w:r>
    </w:p>
    <w:p w:rsidR="007D24A0" w:rsidRDefault="002A5C09" w:rsidP="00D20F9C">
      <w:pPr>
        <w:pStyle w:val="a7"/>
        <w:numPr>
          <w:ilvl w:val="0"/>
          <w:numId w:val="1"/>
        </w:numPr>
      </w:pPr>
      <w:r>
        <w:t>The due date is 3/31</w:t>
      </w:r>
      <w:bookmarkStart w:id="0" w:name="_GoBack"/>
      <w:bookmarkEnd w:id="0"/>
      <w:r w:rsidR="009F78FD">
        <w:t xml:space="preserve"> before 5</w:t>
      </w:r>
      <w:r w:rsidR="007D24A0">
        <w:t>:00pm.</w:t>
      </w:r>
    </w:p>
    <w:p w:rsidR="007D24A0" w:rsidRDefault="007D24A0" w:rsidP="007D24A0"/>
    <w:p w:rsidR="007D24A0" w:rsidRDefault="007D24A0" w:rsidP="007D24A0">
      <w:r>
        <w:t>Assignment:</w:t>
      </w:r>
    </w:p>
    <w:p w:rsidR="007D24A0" w:rsidRDefault="00291459" w:rsidP="007D24A0">
      <w:pPr>
        <w:pStyle w:val="a7"/>
        <w:numPr>
          <w:ilvl w:val="0"/>
          <w:numId w:val="2"/>
        </w:numPr>
      </w:pPr>
      <w:r>
        <w:t>(10</w:t>
      </w:r>
      <w:r w:rsidR="00A4373E">
        <w:t xml:space="preserve">%) </w:t>
      </w:r>
      <w:r w:rsidR="007D24A0">
        <w:t>Create a program that combines two perfectly aligned pictures (</w:t>
      </w:r>
      <w:r w:rsidR="007D24A0" w:rsidRPr="007D24A0">
        <w:t>laptop_left.png and laptop_right.png</w:t>
      </w:r>
      <w:r w:rsidR="007D24A0">
        <w:t>). The output should be:</w:t>
      </w:r>
    </w:p>
    <w:p w:rsidR="007D24A0" w:rsidRDefault="007D24A0" w:rsidP="007D24A0">
      <w:pPr>
        <w:jc w:val="center"/>
      </w:pPr>
      <w:r>
        <w:rPr>
          <w:noProof/>
        </w:rPr>
        <w:drawing>
          <wp:inline distT="0" distB="0" distL="0" distR="0">
            <wp:extent cx="1905000" cy="3390900"/>
            <wp:effectExtent l="0" t="0" r="0" b="0"/>
            <wp:docPr id="1" name="圖片 1" descr="D:\ucsd\2014_Fall\Digital Image Processing\253HW1\laptop_le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csd\2014_Fall\Digital Image Processing\253HW1\laptop_lef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667000" cy="3390900"/>
            <wp:effectExtent l="0" t="0" r="0" b="0"/>
            <wp:docPr id="2" name="圖片 2" descr="D:\ucsd\2014_Fall\Digital Image Processing\253HW1\laptop_righ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csd\2014_Fall\Digital Image Processing\253HW1\laptop_righ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1459" w:rsidRDefault="00291459" w:rsidP="00FD0C6F">
      <w:pPr>
        <w:pStyle w:val="a7"/>
        <w:numPr>
          <w:ilvl w:val="0"/>
          <w:numId w:val="2"/>
        </w:numPr>
      </w:pPr>
      <w:r>
        <w:t>(20%) Following Q1, please rotate the combined image by 30 degrees clockwise (using an off-the-shelf function gets 10%, while implementing it by yourself gets the full credit)</w:t>
      </w:r>
    </w:p>
    <w:p w:rsidR="007D24A0" w:rsidRDefault="00291459" w:rsidP="00FD0C6F">
      <w:pPr>
        <w:pStyle w:val="a7"/>
        <w:numPr>
          <w:ilvl w:val="0"/>
          <w:numId w:val="2"/>
        </w:numPr>
      </w:pPr>
      <w:r>
        <w:t>(20</w:t>
      </w:r>
      <w:r w:rsidR="00A4373E">
        <w:t xml:space="preserve">%) </w:t>
      </w:r>
      <w:r w:rsidR="007D24A0" w:rsidRPr="007D24A0">
        <w:t xml:space="preserve">Implement a </w:t>
      </w:r>
      <w:r w:rsidR="007D45B0">
        <w:t xml:space="preserve">program </w:t>
      </w:r>
      <w:r>
        <w:t xml:space="preserve">(not using any off-the-shelf functions) </w:t>
      </w:r>
      <w:r w:rsidR="007D24A0">
        <w:t>to flip</w:t>
      </w:r>
      <w:r w:rsidR="000D15CE">
        <w:t xml:space="preserve"> </w:t>
      </w:r>
      <w:r w:rsidR="00FD0C6F">
        <w:t>the</w:t>
      </w:r>
      <w:r w:rsidR="000D15CE">
        <w:t xml:space="preserve"> image</w:t>
      </w:r>
      <w:r w:rsidR="00FD0C6F">
        <w:t xml:space="preserve"> </w:t>
      </w:r>
      <w:r w:rsidR="009F78FD">
        <w:t>“</w:t>
      </w:r>
      <w:r w:rsidR="00FD0C6F" w:rsidRPr="00FD0C6F">
        <w:t>lena_flipped.</w:t>
      </w:r>
      <w:r w:rsidR="00663510">
        <w:t>bmp</w:t>
      </w:r>
      <w:r>
        <w:t>.</w:t>
      </w:r>
      <w:r w:rsidR="009F78FD">
        <w:t>”</w:t>
      </w:r>
      <w:r>
        <w:t xml:space="preserve"> </w:t>
      </w:r>
    </w:p>
    <w:p w:rsidR="009F78FD" w:rsidRDefault="00EF4391" w:rsidP="009F78FD">
      <w:pPr>
        <w:pStyle w:val="a7"/>
        <w:numPr>
          <w:ilvl w:val="0"/>
          <w:numId w:val="2"/>
        </w:numPr>
      </w:pPr>
      <w:r>
        <w:t>(25</w:t>
      </w:r>
      <w:r w:rsidR="00A4373E">
        <w:t xml:space="preserve">%) </w:t>
      </w:r>
      <w:r w:rsidR="009F78FD">
        <w:t>Please overlay the image “</w:t>
      </w:r>
      <w:r w:rsidR="00663510">
        <w:t>graveler.bmp</w:t>
      </w:r>
      <w:r w:rsidR="009F78FD">
        <w:t xml:space="preserve">” </w:t>
      </w:r>
      <w:r w:rsidR="00663510">
        <w:t xml:space="preserve">without the white background </w:t>
      </w:r>
      <w:r w:rsidR="009F78FD">
        <w:t xml:space="preserve">onto </w:t>
      </w:r>
      <w:r w:rsidR="00663510">
        <w:t>the flipped lena image.</w:t>
      </w:r>
    </w:p>
    <w:p w:rsidR="00A4373E" w:rsidRDefault="00EF4391" w:rsidP="009F78FD">
      <w:pPr>
        <w:pStyle w:val="a7"/>
        <w:numPr>
          <w:ilvl w:val="0"/>
          <w:numId w:val="2"/>
        </w:numPr>
      </w:pPr>
      <w:r>
        <w:t xml:space="preserve">(25%, </w:t>
      </w:r>
      <w:r w:rsidR="009735D2">
        <w:t>25%</w:t>
      </w:r>
      <w:r w:rsidR="00A4373E">
        <w:t xml:space="preserve">) </w:t>
      </w:r>
      <w:r w:rsidR="00A4373E">
        <w:br/>
        <w:t>(a) Please use a watermarking technique to embed “graveler.bmp” into the flipped lena image. You need to demonstrate how to embed and retrieve “graveler.bmp” from the image with the watermark.</w:t>
      </w:r>
    </w:p>
    <w:p w:rsidR="00A4373E" w:rsidRDefault="00A4373E" w:rsidP="00A4373E">
      <w:pPr>
        <w:pStyle w:val="a7"/>
      </w:pPr>
      <w:r>
        <w:lastRenderedPageBreak/>
        <w:t>(b) Please use the JPEG standard to encode the image with the watermark</w:t>
      </w:r>
      <w:r w:rsidR="00AD4DCE">
        <w:t xml:space="preserve"> using different compression ratios (at least 3 different ratios), and decode it. Please check whether you can retrieve the watermark from the decoded image using the objective quality metric, PSNR.</w:t>
      </w:r>
    </w:p>
    <w:p w:rsidR="00A4373E" w:rsidRDefault="00A4373E" w:rsidP="00A4373E">
      <w:pPr>
        <w:ind w:left="720"/>
      </w:pPr>
    </w:p>
    <w:p w:rsidR="00663510" w:rsidRDefault="00663510" w:rsidP="00663510">
      <w:pPr>
        <w:pStyle w:val="a7"/>
      </w:pPr>
    </w:p>
    <w:sectPr w:rsidR="0066351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5107" w:rsidRDefault="00125107" w:rsidP="00D20F9C">
      <w:pPr>
        <w:spacing w:after="0" w:line="240" w:lineRule="auto"/>
      </w:pPr>
      <w:r>
        <w:separator/>
      </w:r>
    </w:p>
  </w:endnote>
  <w:endnote w:type="continuationSeparator" w:id="0">
    <w:p w:rsidR="00125107" w:rsidRDefault="00125107" w:rsidP="00D20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5107" w:rsidRDefault="00125107" w:rsidP="00D20F9C">
      <w:pPr>
        <w:spacing w:after="0" w:line="240" w:lineRule="auto"/>
      </w:pPr>
      <w:r>
        <w:separator/>
      </w:r>
    </w:p>
  </w:footnote>
  <w:footnote w:type="continuationSeparator" w:id="0">
    <w:p w:rsidR="00125107" w:rsidRDefault="00125107" w:rsidP="00D20F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86CA0"/>
    <w:multiLevelType w:val="hybridMultilevel"/>
    <w:tmpl w:val="8F46F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FD02FF"/>
    <w:multiLevelType w:val="hybridMultilevel"/>
    <w:tmpl w:val="4EEC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sDAyMzK3MLQ0MDJQ0lEKTi0uzszPAykwrgUA8KqUwywAAAA="/>
  </w:docVars>
  <w:rsids>
    <w:rsidRoot w:val="0083593E"/>
    <w:rsid w:val="000D15CE"/>
    <w:rsid w:val="00125107"/>
    <w:rsid w:val="00291459"/>
    <w:rsid w:val="002966A5"/>
    <w:rsid w:val="002A5C09"/>
    <w:rsid w:val="004409FD"/>
    <w:rsid w:val="00663510"/>
    <w:rsid w:val="0069058B"/>
    <w:rsid w:val="00717EEC"/>
    <w:rsid w:val="007D24A0"/>
    <w:rsid w:val="007D45B0"/>
    <w:rsid w:val="007E7FDB"/>
    <w:rsid w:val="0083593E"/>
    <w:rsid w:val="00950B7C"/>
    <w:rsid w:val="009601A6"/>
    <w:rsid w:val="009735D2"/>
    <w:rsid w:val="009F78FD"/>
    <w:rsid w:val="00A4373E"/>
    <w:rsid w:val="00A94A81"/>
    <w:rsid w:val="00AD4DCE"/>
    <w:rsid w:val="00D20F9C"/>
    <w:rsid w:val="00DA0FB5"/>
    <w:rsid w:val="00DB0FE1"/>
    <w:rsid w:val="00EF4391"/>
    <w:rsid w:val="00F006A6"/>
    <w:rsid w:val="00F20718"/>
    <w:rsid w:val="00F36E89"/>
    <w:rsid w:val="00FD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210DFC1-EB56-460F-A160-CBCFA6B8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D20F9C"/>
  </w:style>
  <w:style w:type="paragraph" w:styleId="a5">
    <w:name w:val="footer"/>
    <w:basedOn w:val="a"/>
    <w:link w:val="a6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D20F9C"/>
  </w:style>
  <w:style w:type="paragraph" w:styleId="a7">
    <w:name w:val="List Paragraph"/>
    <w:basedOn w:val="a"/>
    <w:uiPriority w:val="34"/>
    <w:qFormat/>
    <w:rsid w:val="00D20F9C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D20F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ytpeng0418</cp:lastModifiedBy>
  <cp:revision>16</cp:revision>
  <dcterms:created xsi:type="dcterms:W3CDTF">2019-03-14T02:07:00Z</dcterms:created>
  <dcterms:modified xsi:type="dcterms:W3CDTF">2021-03-16T00:14:00Z</dcterms:modified>
</cp:coreProperties>
</file>